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74837" w14:textId="6E8611A5" w:rsidR="00176DAE" w:rsidRDefault="00D07011" w:rsidP="00D07011">
      <w:pPr>
        <w:rPr>
          <w:lang w:eastAsia="zh-TW"/>
        </w:rPr>
      </w:pPr>
      <w:r w:rsidRPr="00D07011">
        <w:rPr>
          <w:lang w:eastAsia="zh-TW"/>
        </w:rPr>
        <w:t>COMP804 – ASSESSMENT TASK 3 –ASSIGNMENT 1</w:t>
      </w:r>
    </w:p>
    <w:p w14:paraId="535968FC" w14:textId="2BC4B38C" w:rsidR="00D07011" w:rsidRDefault="00D07011" w:rsidP="00D07011">
      <w:pPr>
        <w:rPr>
          <w:rFonts w:hint="eastAsia"/>
          <w:lang w:eastAsia="zh-TW"/>
        </w:rPr>
      </w:pPr>
      <w:r w:rsidRPr="00D07011">
        <w:rPr>
          <w:lang w:eastAsia="zh-TW"/>
        </w:rPr>
        <w:t xml:space="preserve">Task 5 – </w:t>
      </w:r>
      <w:proofErr w:type="spellStart"/>
      <w:r w:rsidRPr="00D07011">
        <w:rPr>
          <w:lang w:eastAsia="zh-TW"/>
        </w:rPr>
        <w:t>Gihub</w:t>
      </w:r>
      <w:proofErr w:type="spellEnd"/>
      <w:r w:rsidRPr="00D07011">
        <w:rPr>
          <w:lang w:eastAsia="zh-TW"/>
        </w:rPr>
        <w:t xml:space="preserve"> repository</w:t>
      </w:r>
      <w:r>
        <w:rPr>
          <w:rFonts w:hint="eastAsia"/>
          <w:lang w:eastAsia="zh-TW"/>
        </w:rPr>
        <w:t xml:space="preserve"> Report</w:t>
      </w:r>
    </w:p>
    <w:p w14:paraId="7DEC1988" w14:textId="77777777" w:rsidR="00D07011" w:rsidRDefault="00D07011" w:rsidP="00D07011">
      <w:pPr>
        <w:rPr>
          <w:lang w:eastAsia="zh-TW"/>
        </w:rPr>
      </w:pPr>
    </w:p>
    <w:p w14:paraId="709EA3C7" w14:textId="77777777" w:rsidR="00F60FC6" w:rsidRDefault="00F60FC6" w:rsidP="00D07011">
      <w:pPr>
        <w:rPr>
          <w:rFonts w:hint="eastAsia"/>
          <w:lang w:eastAsia="zh-TW"/>
        </w:rPr>
      </w:pPr>
    </w:p>
    <w:p w14:paraId="43F188A2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1: Create a GitHub Account</w:t>
      </w:r>
    </w:p>
    <w:p w14:paraId="24137B3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Go to https://github.com/</w:t>
      </w:r>
    </w:p>
    <w:p w14:paraId="1A6A574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Click "Sign up" and follow the prompts to create your account.</w:t>
      </w:r>
    </w:p>
    <w:p w14:paraId="7CA21886" w14:textId="77777777" w:rsidR="00F60FC6" w:rsidRPr="00793272" w:rsidRDefault="00F60FC6" w:rsidP="00F60FC6">
      <w:pPr>
        <w:rPr>
          <w:lang w:val="en-AU"/>
        </w:rPr>
      </w:pPr>
    </w:p>
    <w:p w14:paraId="7193CA8E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2: Install Git</w:t>
      </w:r>
    </w:p>
    <w:p w14:paraId="4DCEAFC8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Download Git from https://git-scm.com/downloads</w:t>
      </w:r>
    </w:p>
    <w:p w14:paraId="0D3A71C9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Install Git, following the installation wizard.</w:t>
      </w:r>
    </w:p>
    <w:p w14:paraId="162BF59A" w14:textId="77777777" w:rsidR="00F60FC6" w:rsidRPr="00793272" w:rsidRDefault="00F60FC6" w:rsidP="00F60FC6">
      <w:pPr>
        <w:rPr>
          <w:lang w:val="en-AU"/>
        </w:rPr>
      </w:pPr>
    </w:p>
    <w:p w14:paraId="2F79D6A9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3: Configure Git</w:t>
      </w:r>
    </w:p>
    <w:p w14:paraId="702CD05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Open a terminal or command prompt and run:</w:t>
      </w:r>
    </w:p>
    <w:p w14:paraId="02413CE7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>git config --global user.name "Your Name"</w:t>
      </w:r>
    </w:p>
    <w:p w14:paraId="1BCA0C50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 xml:space="preserve">git config --global </w:t>
      </w:r>
      <w:proofErr w:type="spellStart"/>
      <w:r w:rsidRPr="00793272">
        <w:rPr>
          <w:color w:val="808080" w:themeColor="background1" w:themeShade="80"/>
          <w:lang w:val="en-AU"/>
        </w:rPr>
        <w:t>user.email</w:t>
      </w:r>
      <w:proofErr w:type="spellEnd"/>
      <w:r w:rsidRPr="00793272">
        <w:rPr>
          <w:color w:val="808080" w:themeColor="background1" w:themeShade="80"/>
          <w:lang w:val="en-AU"/>
        </w:rPr>
        <w:t xml:space="preserve"> "</w:t>
      </w:r>
      <w:proofErr w:type="spellStart"/>
      <w:r w:rsidRPr="00793272">
        <w:rPr>
          <w:color w:val="808080" w:themeColor="background1" w:themeShade="80"/>
          <w:lang w:val="en-AU"/>
        </w:rPr>
        <w:t>your_email@example.com"git</w:t>
      </w:r>
      <w:proofErr w:type="spellEnd"/>
      <w:r w:rsidRPr="00793272">
        <w:rPr>
          <w:color w:val="808080" w:themeColor="background1" w:themeShade="80"/>
          <w:lang w:val="en-AU"/>
        </w:rPr>
        <w:t xml:space="preserve"> config --global user.name "Your Name"</w:t>
      </w:r>
    </w:p>
    <w:p w14:paraId="31471ADA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 xml:space="preserve">git config --global </w:t>
      </w:r>
      <w:proofErr w:type="spellStart"/>
      <w:r w:rsidRPr="00793272">
        <w:rPr>
          <w:color w:val="808080" w:themeColor="background1" w:themeShade="80"/>
          <w:lang w:val="en-AU"/>
        </w:rPr>
        <w:t>user.email</w:t>
      </w:r>
      <w:proofErr w:type="spellEnd"/>
      <w:r w:rsidRPr="00793272">
        <w:rPr>
          <w:color w:val="808080" w:themeColor="background1" w:themeShade="80"/>
          <w:lang w:val="en-AU"/>
        </w:rPr>
        <w:t xml:space="preserve"> "your_email@example.com"</w:t>
      </w:r>
    </w:p>
    <w:p w14:paraId="0FDDFA1C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```</w:t>
      </w:r>
    </w:p>
    <w:p w14:paraId="51D0C0A3" w14:textId="77777777" w:rsidR="00F60FC6" w:rsidRPr="00793272" w:rsidRDefault="00F60FC6" w:rsidP="00F60FC6">
      <w:pPr>
        <w:rPr>
          <w:lang w:val="en-AU"/>
        </w:rPr>
      </w:pPr>
    </w:p>
    <w:p w14:paraId="507B1D7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4: Create a New Repository on GitHub</w:t>
      </w:r>
    </w:p>
    <w:p w14:paraId="1E25EF17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Log in to GitHub</w:t>
      </w:r>
    </w:p>
    <w:p w14:paraId="30521A2D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Click the "+" icon in the top-right corner and select "New repository"</w:t>
      </w:r>
    </w:p>
    <w:p w14:paraId="58C2FB80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3. Name your repository (e.g., "COMP804-Assignment3")</w:t>
      </w:r>
    </w:p>
    <w:p w14:paraId="4B373E7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4. Choose "Public" visibility</w:t>
      </w:r>
    </w:p>
    <w:p w14:paraId="2163E9FE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5. Click "Create repository"</w:t>
      </w:r>
    </w:p>
    <w:p w14:paraId="111486CC" w14:textId="77777777" w:rsidR="00F60FC6" w:rsidRPr="00793272" w:rsidRDefault="00F60FC6" w:rsidP="00F60FC6">
      <w:pPr>
        <w:rPr>
          <w:lang w:val="en-AU"/>
        </w:rPr>
      </w:pPr>
    </w:p>
    <w:p w14:paraId="5B840B90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5: Clone the Repository Locally</w:t>
      </w:r>
    </w:p>
    <w:p w14:paraId="73BC69C7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On the repository page, click the "Code" button and copy the HTTPS URL</w:t>
      </w:r>
    </w:p>
    <w:p w14:paraId="1E32E8A9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Open a terminal or command prompt</w:t>
      </w:r>
    </w:p>
    <w:p w14:paraId="22146E7E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3. Navigate to where you want to store your project</w:t>
      </w:r>
    </w:p>
    <w:p w14:paraId="04DF9C1D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4. Run:</w:t>
      </w:r>
    </w:p>
    <w:p w14:paraId="1174AAD4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 xml:space="preserve">  git clone https://github.com/your-username/COMP804-Assignment3.git</w:t>
      </w:r>
    </w:p>
    <w:p w14:paraId="43CA3386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 xml:space="preserve">   ```</w:t>
      </w:r>
    </w:p>
    <w:p w14:paraId="3F277179" w14:textId="77777777" w:rsidR="00F60FC6" w:rsidRPr="00793272" w:rsidRDefault="00F60FC6" w:rsidP="00F60FC6">
      <w:pPr>
        <w:rPr>
          <w:lang w:val="en-AU"/>
        </w:rPr>
      </w:pPr>
    </w:p>
    <w:p w14:paraId="673907F8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6: Add Your Website Files</w:t>
      </w:r>
    </w:p>
    <w:p w14:paraId="11F3AD3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Copy your HTML file, CSS file (if separate), JavaScript file (if separate), and image files into the cloned repository folder</w:t>
      </w:r>
    </w:p>
    <w:p w14:paraId="4C48843F" w14:textId="77777777" w:rsidR="00F60FC6" w:rsidRPr="00793272" w:rsidRDefault="00F60FC6" w:rsidP="00F60FC6">
      <w:pPr>
        <w:rPr>
          <w:lang w:val="en-AU"/>
        </w:rPr>
      </w:pPr>
    </w:p>
    <w:p w14:paraId="1506555B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7: Stage Your Changes</w:t>
      </w:r>
    </w:p>
    <w:p w14:paraId="2F055030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In the terminal, navigate to your repository folder and run:</w:t>
      </w:r>
    </w:p>
    <w:p w14:paraId="79E209E4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 xml:space="preserve">git </w:t>
      </w:r>
      <w:proofErr w:type="gramStart"/>
      <w:r w:rsidRPr="00793272">
        <w:rPr>
          <w:color w:val="808080" w:themeColor="background1" w:themeShade="80"/>
          <w:lang w:val="en-AU"/>
        </w:rPr>
        <w:t>add</w:t>
      </w:r>
      <w:proofErr w:type="gramEnd"/>
      <w:r w:rsidRPr="00793272">
        <w:rPr>
          <w:color w:val="808080" w:themeColor="background1" w:themeShade="80"/>
          <w:lang w:val="en-AU"/>
        </w:rPr>
        <w:t xml:space="preserve"> .git add .</w:t>
      </w:r>
    </w:p>
    <w:p w14:paraId="6FA26277" w14:textId="77777777" w:rsidR="00F60FC6" w:rsidRPr="00793272" w:rsidRDefault="00F60FC6" w:rsidP="00F60FC6">
      <w:pPr>
        <w:rPr>
          <w:lang w:val="en-AU"/>
        </w:rPr>
      </w:pPr>
    </w:p>
    <w:p w14:paraId="43A86C23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8: Commit Your Changes</w:t>
      </w:r>
    </w:p>
    <w:p w14:paraId="2F494CC3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Run:</w:t>
      </w:r>
    </w:p>
    <w:p w14:paraId="2A12AAB6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```</w:t>
      </w:r>
    </w:p>
    <w:p w14:paraId="292BC1BD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>git commit -m "Initial commit: Adding website files for Assignment 3"</w:t>
      </w:r>
    </w:p>
    <w:p w14:paraId="0EB43D4A" w14:textId="77777777" w:rsidR="00F60FC6" w:rsidRPr="00793272" w:rsidRDefault="00F60FC6" w:rsidP="00F60FC6">
      <w:pPr>
        <w:rPr>
          <w:lang w:val="en-AU"/>
        </w:rPr>
      </w:pPr>
    </w:p>
    <w:p w14:paraId="339FFA4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9: Push Your Changes to GitHub</w:t>
      </w:r>
    </w:p>
    <w:p w14:paraId="1B505633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Run:</w:t>
      </w:r>
    </w:p>
    <w:p w14:paraId="74079A0C" w14:textId="77777777" w:rsidR="00F60FC6" w:rsidRPr="00793272" w:rsidRDefault="00F60FC6" w:rsidP="00F60FC6">
      <w:pPr>
        <w:rPr>
          <w:color w:val="808080" w:themeColor="background1" w:themeShade="80"/>
          <w:lang w:val="en-AU"/>
        </w:rPr>
      </w:pPr>
      <w:r w:rsidRPr="00793272">
        <w:rPr>
          <w:color w:val="808080" w:themeColor="background1" w:themeShade="80"/>
          <w:lang w:val="en-AU"/>
        </w:rPr>
        <w:t>git push origin main</w:t>
      </w:r>
    </w:p>
    <w:p w14:paraId="62ADAF0D" w14:textId="77777777" w:rsidR="00F60FC6" w:rsidRPr="00793272" w:rsidRDefault="00F60FC6" w:rsidP="00F60FC6">
      <w:pPr>
        <w:rPr>
          <w:lang w:val="en-AU"/>
        </w:rPr>
      </w:pPr>
    </w:p>
    <w:p w14:paraId="3C2166C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10: Verify Your Upload</w:t>
      </w:r>
    </w:p>
    <w:p w14:paraId="686FDC9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Go to your GitHub repository page in your web browser</w:t>
      </w:r>
    </w:p>
    <w:p w14:paraId="266D9A7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Refresh the page</w:t>
      </w:r>
    </w:p>
    <w:p w14:paraId="55CAACE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3. You should see your files listed in the repository</w:t>
      </w:r>
    </w:p>
    <w:p w14:paraId="5B5706AF" w14:textId="77777777" w:rsidR="00F60FC6" w:rsidRPr="00793272" w:rsidRDefault="00F60FC6" w:rsidP="00F60FC6">
      <w:pPr>
        <w:rPr>
          <w:lang w:val="en-AU"/>
        </w:rPr>
      </w:pPr>
    </w:p>
    <w:p w14:paraId="34A84456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11: Make Your Repository Accessible for Marking</w:t>
      </w:r>
    </w:p>
    <w:p w14:paraId="36526C23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On your repository page, click "Settings"</w:t>
      </w:r>
    </w:p>
    <w:p w14:paraId="130B4CD7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Scroll down to the "GitHub Pages" section</w:t>
      </w:r>
    </w:p>
    <w:p w14:paraId="338F8A94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3. Under "Source", select "main" branch</w:t>
      </w:r>
    </w:p>
    <w:p w14:paraId="24C42BA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4. Click "Save"</w:t>
      </w:r>
    </w:p>
    <w:p w14:paraId="14CA8D7E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5. GitHub will provide you with a URL where your site is published</w:t>
      </w:r>
    </w:p>
    <w:p w14:paraId="39A2D19F" w14:textId="77777777" w:rsidR="00F60FC6" w:rsidRPr="00793272" w:rsidRDefault="00F60FC6" w:rsidP="00F60FC6">
      <w:pPr>
        <w:rPr>
          <w:lang w:val="en-AU"/>
        </w:rPr>
      </w:pPr>
    </w:p>
    <w:p w14:paraId="3650991A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Step 12: Submit Your Repository URL</w:t>
      </w:r>
    </w:p>
    <w:p w14:paraId="4D0E5A34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Provide the URL of your GitHub repository (not the published site URL) to your instructor for marking.</w:t>
      </w:r>
    </w:p>
    <w:p w14:paraId="401A1E00" w14:textId="77777777" w:rsidR="00D07011" w:rsidRPr="00F60FC6" w:rsidRDefault="00D07011" w:rsidP="00D07011">
      <w:pPr>
        <w:rPr>
          <w:rFonts w:hint="eastAsia"/>
          <w:lang w:val="en-AU" w:eastAsia="zh-TW"/>
        </w:rPr>
      </w:pPr>
    </w:p>
    <w:sectPr w:rsidR="00D07011" w:rsidRPr="00F60FC6" w:rsidSect="00D07011">
      <w:pgSz w:w="11906" w:h="16838"/>
      <w:pgMar w:top="568" w:right="424" w:bottom="1440" w:left="1134" w:header="708" w:footer="708" w:gutter="0"/>
      <w:cols w:space="708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bordersDoNotSurroundHeader/>
  <w:bordersDoNotSurroundFooter/>
  <w:proofState w:spelling="clean" w:grammar="clean"/>
  <w:defaultTabStop w:val="48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MDQzNzc0NDe0NDBX0lEKTi0uzszPAykwrAUAPyQgtCwAAAA="/>
  </w:docVars>
  <w:rsids>
    <w:rsidRoot w:val="00D07011"/>
    <w:rsid w:val="00176DAE"/>
    <w:rsid w:val="00271350"/>
    <w:rsid w:val="00344781"/>
    <w:rsid w:val="00555922"/>
    <w:rsid w:val="00630022"/>
    <w:rsid w:val="00BA1280"/>
    <w:rsid w:val="00BE7E4C"/>
    <w:rsid w:val="00D07011"/>
    <w:rsid w:val="00D24E27"/>
    <w:rsid w:val="00F6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6A980"/>
  <w15:chartTrackingRefBased/>
  <w15:docId w15:val="{136AD75A-E1E5-4C18-A9F2-A782C81F7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zh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8</Words>
  <Characters>1817</Characters>
  <Application>Microsoft Office Word</Application>
  <DocSecurity>0</DocSecurity>
  <Lines>15</Lines>
  <Paragraphs>4</Paragraphs>
  <ScaleCrop>false</ScaleCrop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ie Mak</dc:creator>
  <cp:keywords/>
  <dc:description/>
  <cp:lastModifiedBy>Frankie Mak</cp:lastModifiedBy>
  <cp:revision>2</cp:revision>
  <dcterms:created xsi:type="dcterms:W3CDTF">2024-08-12T02:01:00Z</dcterms:created>
  <dcterms:modified xsi:type="dcterms:W3CDTF">2024-08-12T02:04:00Z</dcterms:modified>
</cp:coreProperties>
</file>